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09065C" w:rsidRPr="0015519E" w:rsidRDefault="002E2FEE" w:rsidP="00751240">
      <w:pPr>
        <w:pStyle w:val="NormalWeb"/>
        <w:tabs>
          <w:tab w:val="left" w:pos="2160"/>
        </w:tabs>
        <w:spacing w:line="360" w:lineRule="auto"/>
        <w:ind w:left="1843"/>
        <w:rPr>
          <w:rFonts w:ascii="Trebuchet MS" w:hAnsi="Trebuchet MS"/>
        </w:rPr>
      </w:pPr>
      <w:r w:rsidRPr="002E2FEE">
        <w:rPr>
          <w:rFonts w:ascii="Trebuchet MS" w:hAnsi="Trebuchet M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dobe illustrator text effect tutorial Vectors - Download Free High-Quality  Vectors from Freepik | Freepik" style="width:24pt;height:24pt"/>
        </w:pict>
      </w:r>
      <w:r w:rsidR="001D2C59" w:rsidRPr="0015519E">
        <w:rPr>
          <w:rFonts w:ascii="Trebuchet MS" w:hAnsi="Trebuchet MS"/>
          <w:noProof/>
        </w:rPr>
        <w:drawing>
          <wp:inline distT="0" distB="0" distL="0" distR="0">
            <wp:extent cx="4011930" cy="2446192"/>
            <wp:effectExtent l="57150" t="57150" r="64770" b="49358"/>
            <wp:docPr id="4" name="Picture 4" descr="Adobe illustrator text effect tutorial Vectors - Download Free High-Quality  Vectors from Freepik | Freep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dobe illustrator text effect tutorial Vectors - Download Free High-Quality  Vectors from Freepik | Freepik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741" cy="2446076"/>
                    </a:xfrm>
                    <a:prstGeom prst="rect">
                      <a:avLst/>
                    </a:prstGeom>
                    <a:noFill/>
                    <a:ln w="57150">
                      <a:solidFill>
                        <a:srgbClr val="FFC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59" w:rsidRPr="0015519E" w:rsidRDefault="001D2C59" w:rsidP="0015519E">
      <w:pPr>
        <w:pStyle w:val="Heading4"/>
        <w:numPr>
          <w:ilvl w:val="0"/>
          <w:numId w:val="24"/>
        </w:numPr>
        <w:spacing w:line="360" w:lineRule="auto"/>
        <w:ind w:left="1843" w:firstLine="0"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Create a New Document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Open Adobe Illustrator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Go to </w:t>
      </w:r>
      <w:r w:rsidRPr="0015519E">
        <w:rPr>
          <w:rStyle w:val="Strong"/>
          <w:rFonts w:ascii="Trebuchet MS" w:hAnsi="Trebuchet MS"/>
        </w:rPr>
        <w:t>File &gt; New</w:t>
      </w:r>
      <w:r w:rsidRPr="0015519E">
        <w:rPr>
          <w:rFonts w:ascii="Trebuchet MS" w:hAnsi="Trebuchet MS"/>
        </w:rPr>
        <w:t xml:space="preserve"> and set your preferred dimensions (e.g., 1920x1080 </w:t>
      </w:r>
      <w:proofErr w:type="spellStart"/>
      <w:proofErr w:type="gramStart"/>
      <w:r w:rsidRPr="0015519E">
        <w:rPr>
          <w:rFonts w:ascii="Trebuchet MS" w:hAnsi="Trebuchet MS"/>
        </w:rPr>
        <w:t>px</w:t>
      </w:r>
      <w:proofErr w:type="spellEnd"/>
      <w:proofErr w:type="gramEnd"/>
      <w:r w:rsidRPr="0015519E">
        <w:rPr>
          <w:rFonts w:ascii="Trebuchet MS" w:hAnsi="Trebuchet MS"/>
        </w:rPr>
        <w:t>).</w:t>
      </w:r>
    </w:p>
    <w:p w:rsidR="001D2C59" w:rsidRPr="0015519E" w:rsidRDefault="001D2C59" w:rsidP="0015519E">
      <w:pPr>
        <w:pStyle w:val="Heading4"/>
        <w:numPr>
          <w:ilvl w:val="0"/>
          <w:numId w:val="24"/>
        </w:numPr>
        <w:spacing w:line="360" w:lineRule="auto"/>
        <w:ind w:left="1843" w:firstLine="0"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Add Text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Select the </w:t>
      </w:r>
      <w:r w:rsidRPr="0015519E">
        <w:rPr>
          <w:rStyle w:val="Strong"/>
          <w:rFonts w:ascii="Trebuchet MS" w:hAnsi="Trebuchet MS"/>
        </w:rPr>
        <w:t>Type Tool (T)</w:t>
      </w:r>
      <w:r w:rsidRPr="0015519E">
        <w:rPr>
          <w:rFonts w:ascii="Trebuchet MS" w:hAnsi="Trebuchet MS"/>
        </w:rPr>
        <w:t>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Type the word </w:t>
      </w:r>
      <w:r w:rsidRPr="0015519E">
        <w:rPr>
          <w:rStyle w:val="Strong"/>
          <w:rFonts w:ascii="Trebuchet MS" w:hAnsi="Trebuchet MS"/>
        </w:rPr>
        <w:t>"Creative"</w:t>
      </w:r>
      <w:r w:rsidRPr="0015519E">
        <w:rPr>
          <w:rFonts w:ascii="Trebuchet MS" w:hAnsi="Trebuchet MS"/>
        </w:rPr>
        <w:t xml:space="preserve"> using a thick, bold script or brush-style font. If you want, you can use fonts like </w:t>
      </w:r>
      <w:proofErr w:type="spellStart"/>
      <w:r w:rsidRPr="0015519E">
        <w:rPr>
          <w:rStyle w:val="Strong"/>
          <w:rFonts w:ascii="Trebuchet MS" w:hAnsi="Trebuchet MS"/>
        </w:rPr>
        <w:t>Pacifico</w:t>
      </w:r>
      <w:proofErr w:type="spellEnd"/>
      <w:r w:rsidRPr="0015519E">
        <w:rPr>
          <w:rFonts w:ascii="Trebuchet MS" w:hAnsi="Trebuchet MS"/>
        </w:rPr>
        <w:t xml:space="preserve">, </w:t>
      </w:r>
      <w:r w:rsidRPr="0015519E">
        <w:rPr>
          <w:rStyle w:val="Strong"/>
          <w:rFonts w:ascii="Trebuchet MS" w:hAnsi="Trebuchet MS"/>
        </w:rPr>
        <w:t>Lobster</w:t>
      </w:r>
      <w:r w:rsidRPr="0015519E">
        <w:rPr>
          <w:rFonts w:ascii="Trebuchet MS" w:hAnsi="Trebuchet MS"/>
        </w:rPr>
        <w:t>, or any similar cursive font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Adjust the font size to fill your </w:t>
      </w:r>
      <w:proofErr w:type="spellStart"/>
      <w:r w:rsidRPr="0015519E">
        <w:rPr>
          <w:rFonts w:ascii="Trebuchet MS" w:hAnsi="Trebuchet MS"/>
        </w:rPr>
        <w:t>artboard</w:t>
      </w:r>
      <w:proofErr w:type="spellEnd"/>
      <w:r w:rsidRPr="0015519E">
        <w:rPr>
          <w:rFonts w:ascii="Trebuchet MS" w:hAnsi="Trebuchet MS"/>
        </w:rPr>
        <w:t xml:space="preserve"> width.</w:t>
      </w:r>
    </w:p>
    <w:p w:rsidR="001D2C59" w:rsidRPr="0015519E" w:rsidRDefault="001D2C59" w:rsidP="0015519E">
      <w:pPr>
        <w:pStyle w:val="Heading4"/>
        <w:numPr>
          <w:ilvl w:val="0"/>
          <w:numId w:val="24"/>
        </w:numPr>
        <w:spacing w:line="360" w:lineRule="auto"/>
        <w:ind w:left="1843" w:firstLine="0"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Convert Text to Outlines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Select the text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Go to </w:t>
      </w:r>
      <w:r w:rsidRPr="0015519E">
        <w:rPr>
          <w:rStyle w:val="Strong"/>
          <w:rFonts w:ascii="Trebuchet MS" w:hAnsi="Trebuchet MS"/>
        </w:rPr>
        <w:t>Type &gt; Create Outlines</w:t>
      </w:r>
      <w:r w:rsidRPr="0015519E">
        <w:rPr>
          <w:rFonts w:ascii="Trebuchet MS" w:hAnsi="Trebuchet MS"/>
        </w:rPr>
        <w:t xml:space="preserve"> (Shift + Ctrl + O / Shift + </w:t>
      </w:r>
      <w:proofErr w:type="spellStart"/>
      <w:r w:rsidRPr="0015519E">
        <w:rPr>
          <w:rFonts w:ascii="Trebuchet MS" w:hAnsi="Trebuchet MS"/>
        </w:rPr>
        <w:t>Cmd</w:t>
      </w:r>
      <w:proofErr w:type="spellEnd"/>
      <w:r w:rsidRPr="0015519E">
        <w:rPr>
          <w:rFonts w:ascii="Trebuchet MS" w:hAnsi="Trebuchet MS"/>
        </w:rPr>
        <w:t xml:space="preserve"> + O on Mac)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This converts the text into vector shapes so you can customize each letter.</w:t>
      </w:r>
    </w:p>
    <w:p w:rsidR="001D2C59" w:rsidRPr="0015519E" w:rsidRDefault="001D2C59" w:rsidP="0015519E">
      <w:pPr>
        <w:pStyle w:val="Heading4"/>
        <w:numPr>
          <w:ilvl w:val="0"/>
          <w:numId w:val="24"/>
        </w:numPr>
        <w:spacing w:line="360" w:lineRule="auto"/>
        <w:ind w:left="1843" w:firstLine="0"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Ungroup Letters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Right-click on the outlined text and select </w:t>
      </w:r>
      <w:r w:rsidRPr="0015519E">
        <w:rPr>
          <w:rStyle w:val="Strong"/>
          <w:rFonts w:ascii="Trebuchet MS" w:hAnsi="Trebuchet MS"/>
        </w:rPr>
        <w:t>Ungroup</w:t>
      </w:r>
      <w:r w:rsidRPr="0015519E">
        <w:rPr>
          <w:rFonts w:ascii="Trebuchet MS" w:hAnsi="Trebuchet MS"/>
        </w:rPr>
        <w:t xml:space="preserve"> (Shift + Ctrl + G)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Now you can edit each letter individually if needed.</w:t>
      </w:r>
    </w:p>
    <w:p w:rsidR="001D2C59" w:rsidRPr="0015519E" w:rsidRDefault="001D2C59" w:rsidP="0015519E">
      <w:pPr>
        <w:pStyle w:val="Heading4"/>
        <w:numPr>
          <w:ilvl w:val="0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Style w:val="Strong"/>
          <w:rFonts w:ascii="Trebuchet MS" w:hAnsi="Trebuchet MS"/>
          <w:b/>
          <w:bCs/>
        </w:rPr>
        <w:t>Apply Gradient Fill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Select all letters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lastRenderedPageBreak/>
        <w:t xml:space="preserve">Open the </w:t>
      </w:r>
      <w:r w:rsidRPr="0015519E">
        <w:rPr>
          <w:rStyle w:val="Strong"/>
          <w:rFonts w:ascii="Trebuchet MS" w:hAnsi="Trebuchet MS"/>
        </w:rPr>
        <w:t>Gradient panel</w:t>
      </w:r>
      <w:r w:rsidRPr="0015519E">
        <w:rPr>
          <w:rFonts w:ascii="Trebuchet MS" w:hAnsi="Trebuchet MS"/>
        </w:rPr>
        <w:t xml:space="preserve"> (Window &gt; Gradient)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Apply a </w:t>
      </w:r>
      <w:r w:rsidRPr="0015519E">
        <w:rPr>
          <w:rStyle w:val="Strong"/>
          <w:rFonts w:ascii="Trebuchet MS" w:hAnsi="Trebuchet MS"/>
        </w:rPr>
        <w:t>linear gradient</w:t>
      </w:r>
      <w:r w:rsidRPr="0015519E">
        <w:rPr>
          <w:rFonts w:ascii="Trebuchet MS" w:hAnsi="Trebuchet MS"/>
        </w:rPr>
        <w:t xml:space="preserve"> from a white or light pink to a slightly darker pink/red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Adjust the angle of the gradient to make the light source appear consistent.</w:t>
      </w:r>
    </w:p>
    <w:p w:rsidR="001D2C59" w:rsidRPr="0015519E" w:rsidRDefault="001D2C59" w:rsidP="0015519E">
      <w:pPr>
        <w:pStyle w:val="Heading4"/>
        <w:numPr>
          <w:ilvl w:val="0"/>
          <w:numId w:val="24"/>
        </w:numPr>
        <w:spacing w:line="360" w:lineRule="auto"/>
        <w:ind w:left="1843" w:firstLine="0"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Add Shadows for 3D Effect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Duplicate the text shapes (Ctrl + C, Ctrl + F)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Change the duplicated shape fill to a dark pink/red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Move the duplicated shapes slightly down and to the right (or whichever direction you want the shadow)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Use </w:t>
      </w:r>
      <w:r w:rsidRPr="0015519E">
        <w:rPr>
          <w:rStyle w:val="Strong"/>
          <w:rFonts w:ascii="Trebuchet MS" w:hAnsi="Trebuchet MS"/>
        </w:rPr>
        <w:t>Effect &gt; Blur &gt; Gaussian Blur</w:t>
      </w:r>
      <w:r w:rsidRPr="0015519E">
        <w:rPr>
          <w:rFonts w:ascii="Trebuchet MS" w:hAnsi="Trebuchet MS"/>
        </w:rPr>
        <w:t xml:space="preserve"> slightly on this duplicated shape for a soft shadow effect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Optionally, adjust opacity to make the shadow subtle.</w:t>
      </w:r>
    </w:p>
    <w:p w:rsidR="001D2C59" w:rsidRPr="0015519E" w:rsidRDefault="001D2C59" w:rsidP="0015519E">
      <w:pPr>
        <w:pStyle w:val="Heading4"/>
        <w:numPr>
          <w:ilvl w:val="0"/>
          <w:numId w:val="24"/>
        </w:numPr>
        <w:spacing w:line="360" w:lineRule="auto"/>
        <w:ind w:left="1843" w:firstLine="0"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Add Inner Shadow or Glow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Select the main text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Go to </w:t>
      </w:r>
      <w:r w:rsidRPr="0015519E">
        <w:rPr>
          <w:rStyle w:val="Strong"/>
          <w:rFonts w:ascii="Trebuchet MS" w:hAnsi="Trebuchet MS"/>
        </w:rPr>
        <w:t>Effect &gt; Stylize &gt; Inner Glow</w:t>
      </w:r>
      <w:r w:rsidRPr="0015519E">
        <w:rPr>
          <w:rFonts w:ascii="Trebuchet MS" w:hAnsi="Trebuchet MS"/>
        </w:rPr>
        <w:t>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Set color to a light pink or white and tweak the settings for subtle depth.</w:t>
      </w:r>
    </w:p>
    <w:p w:rsidR="001D2C59" w:rsidRPr="0015519E" w:rsidRDefault="001D2C59" w:rsidP="0015519E">
      <w:pPr>
        <w:pStyle w:val="Heading4"/>
        <w:numPr>
          <w:ilvl w:val="0"/>
          <w:numId w:val="24"/>
        </w:numPr>
        <w:spacing w:line="360" w:lineRule="auto"/>
        <w:ind w:left="1843" w:firstLine="0"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Add Background Gradient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Create a rectangle the size of the </w:t>
      </w:r>
      <w:proofErr w:type="spellStart"/>
      <w:r w:rsidRPr="0015519E">
        <w:rPr>
          <w:rFonts w:ascii="Trebuchet MS" w:hAnsi="Trebuchet MS"/>
        </w:rPr>
        <w:t>artboard</w:t>
      </w:r>
      <w:proofErr w:type="spellEnd"/>
      <w:r w:rsidRPr="0015519E">
        <w:rPr>
          <w:rFonts w:ascii="Trebuchet MS" w:hAnsi="Trebuchet MS"/>
        </w:rPr>
        <w:t>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Send it to the back (Right-click &gt; Arrange &gt; Send to Back)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Apply a </w:t>
      </w:r>
      <w:r w:rsidRPr="0015519E">
        <w:rPr>
          <w:rStyle w:val="Strong"/>
          <w:rFonts w:ascii="Trebuchet MS" w:hAnsi="Trebuchet MS"/>
        </w:rPr>
        <w:t>radial gradient</w:t>
      </w:r>
      <w:r w:rsidRPr="0015519E">
        <w:rPr>
          <w:rFonts w:ascii="Trebuchet MS" w:hAnsi="Trebuchet MS"/>
        </w:rPr>
        <w:t xml:space="preserve"> from dark purple on the edges to orange near the top left, matching the background in the image.</w:t>
      </w:r>
    </w:p>
    <w:p w:rsidR="001D2C59" w:rsidRPr="0015519E" w:rsidRDefault="001D2C59" w:rsidP="0015519E">
      <w:pPr>
        <w:pStyle w:val="Heading4"/>
        <w:numPr>
          <w:ilvl w:val="0"/>
          <w:numId w:val="24"/>
        </w:numPr>
        <w:spacing w:line="360" w:lineRule="auto"/>
        <w:ind w:left="1843" w:firstLine="0"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Add Depth with Layering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To simulate the layered/cut-out effect on the letters: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 xml:space="preserve">Use the </w:t>
      </w:r>
      <w:r w:rsidRPr="0015519E">
        <w:rPr>
          <w:rStyle w:val="Strong"/>
          <w:rFonts w:ascii="Trebuchet MS" w:hAnsi="Trebuchet MS"/>
        </w:rPr>
        <w:t>Pen Tool (P)</w:t>
      </w:r>
      <w:r w:rsidRPr="0015519E">
        <w:rPr>
          <w:rFonts w:ascii="Trebuchet MS" w:hAnsi="Trebuchet MS"/>
        </w:rPr>
        <w:t xml:space="preserve"> to draw shapes that mimic the shadowed parts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Color these shapes in darker pink/red.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Place them behind or inside the text shapes as needed.</w:t>
      </w:r>
    </w:p>
    <w:p w:rsidR="001D2C59" w:rsidRPr="0015519E" w:rsidRDefault="001D2C59" w:rsidP="0015519E">
      <w:pPr>
        <w:pStyle w:val="Heading4"/>
        <w:numPr>
          <w:ilvl w:val="0"/>
          <w:numId w:val="24"/>
        </w:numPr>
        <w:tabs>
          <w:tab w:val="left" w:pos="1701"/>
          <w:tab w:val="left" w:pos="2268"/>
          <w:tab w:val="left" w:pos="2410"/>
        </w:tabs>
        <w:spacing w:line="360" w:lineRule="auto"/>
        <w:ind w:left="1701" w:firstLine="0"/>
        <w:rPr>
          <w:rFonts w:ascii="Trebuchet MS" w:hAnsi="Trebuchet MS"/>
          <w:sz w:val="28"/>
        </w:rPr>
      </w:pPr>
      <w:r w:rsidRPr="0015519E">
        <w:rPr>
          <w:rStyle w:val="Strong"/>
          <w:rFonts w:ascii="Trebuchet MS" w:hAnsi="Trebuchet MS"/>
          <w:b/>
          <w:bCs/>
          <w:sz w:val="28"/>
        </w:rPr>
        <w:t>Final Touches</w:t>
      </w:r>
    </w:p>
    <w:p w:rsidR="001D2C59" w:rsidRPr="0015519E" w:rsidRDefault="001D2C59" w:rsidP="0015519E">
      <w:pPr>
        <w:pStyle w:val="NormalWeb"/>
        <w:numPr>
          <w:ilvl w:val="1"/>
          <w:numId w:val="24"/>
        </w:numPr>
        <w:spacing w:line="360" w:lineRule="auto"/>
        <w:ind w:left="1843" w:firstLine="0"/>
        <w:rPr>
          <w:rFonts w:ascii="Trebuchet MS" w:hAnsi="Trebuchet MS"/>
        </w:rPr>
      </w:pPr>
      <w:r w:rsidRPr="0015519E">
        <w:rPr>
          <w:rFonts w:ascii="Trebuchet MS" w:hAnsi="Trebuchet MS"/>
        </w:rPr>
        <w:t>Adjust colors, gradient stops, and shadow blurs until satisfied.</w:t>
      </w:r>
    </w:p>
    <w:p w:rsidR="001D2C59" w:rsidRPr="0015519E" w:rsidRDefault="001D2C59" w:rsidP="00751240">
      <w:pPr>
        <w:pStyle w:val="NormalWeb"/>
        <w:numPr>
          <w:ilvl w:val="1"/>
          <w:numId w:val="24"/>
        </w:numPr>
        <w:spacing w:line="360" w:lineRule="auto"/>
        <w:ind w:firstLine="403"/>
        <w:rPr>
          <w:rFonts w:ascii="Trebuchet MS" w:hAnsi="Trebuchet MS"/>
        </w:rPr>
      </w:pPr>
      <w:r w:rsidRPr="0015519E">
        <w:rPr>
          <w:rFonts w:ascii="Trebuchet MS" w:hAnsi="Trebuchet MS"/>
        </w:rPr>
        <w:lastRenderedPageBreak/>
        <w:t>Zoom in and clean up any edges or unwanted overlaps.</w:t>
      </w:r>
    </w:p>
    <w:p w:rsidR="001D2C59" w:rsidRPr="0015519E" w:rsidRDefault="001D2C59" w:rsidP="00751240">
      <w:pPr>
        <w:pStyle w:val="Heading4"/>
        <w:numPr>
          <w:ilvl w:val="1"/>
          <w:numId w:val="24"/>
        </w:numPr>
        <w:tabs>
          <w:tab w:val="left" w:pos="1985"/>
        </w:tabs>
        <w:spacing w:line="360" w:lineRule="auto"/>
        <w:ind w:firstLine="403"/>
        <w:rPr>
          <w:rFonts w:ascii="Trebuchet MS" w:hAnsi="Trebuchet MS"/>
        </w:rPr>
      </w:pPr>
      <w:r w:rsidRPr="0015519E">
        <w:rPr>
          <w:rStyle w:val="Strong"/>
          <w:rFonts w:ascii="Trebuchet MS" w:hAnsi="Trebuchet MS"/>
          <w:b/>
          <w:bCs/>
        </w:rPr>
        <w:t>Save Your Work</w:t>
      </w:r>
    </w:p>
    <w:p w:rsidR="001D2C59" w:rsidRPr="0015519E" w:rsidRDefault="001D2C59" w:rsidP="00751240">
      <w:pPr>
        <w:pStyle w:val="NormalWeb"/>
        <w:numPr>
          <w:ilvl w:val="1"/>
          <w:numId w:val="24"/>
        </w:numPr>
        <w:spacing w:line="360" w:lineRule="auto"/>
        <w:ind w:firstLine="403"/>
        <w:rPr>
          <w:rFonts w:ascii="Trebuchet MS" w:hAnsi="Trebuchet MS"/>
        </w:rPr>
      </w:pPr>
      <w:r w:rsidRPr="0015519E">
        <w:rPr>
          <w:rFonts w:ascii="Trebuchet MS" w:hAnsi="Trebuchet MS"/>
        </w:rPr>
        <w:t>Save as AI for editing later.</w:t>
      </w:r>
    </w:p>
    <w:p w:rsidR="001D2C59" w:rsidRPr="0015519E" w:rsidRDefault="001D2C59" w:rsidP="00751240">
      <w:pPr>
        <w:pStyle w:val="NormalWeb"/>
        <w:numPr>
          <w:ilvl w:val="1"/>
          <w:numId w:val="24"/>
        </w:numPr>
        <w:spacing w:line="360" w:lineRule="auto"/>
        <w:ind w:firstLine="403"/>
        <w:rPr>
          <w:rFonts w:ascii="Trebuchet MS" w:hAnsi="Trebuchet MS"/>
        </w:rPr>
      </w:pPr>
      <w:r w:rsidRPr="0015519E">
        <w:rPr>
          <w:rFonts w:ascii="Trebuchet MS" w:hAnsi="Trebuchet MS"/>
        </w:rPr>
        <w:t>Export as PNG or JPG for sharing (</w:t>
      </w:r>
      <w:r w:rsidRPr="0015519E">
        <w:rPr>
          <w:rStyle w:val="Strong"/>
          <w:rFonts w:ascii="Trebuchet MS" w:hAnsi="Trebuchet MS"/>
        </w:rPr>
        <w:t>File &gt; Export &gt; Export As</w:t>
      </w:r>
      <w:r w:rsidRPr="0015519E">
        <w:rPr>
          <w:rFonts w:ascii="Trebuchet MS" w:hAnsi="Trebuchet MS"/>
        </w:rPr>
        <w:t>).</w:t>
      </w:r>
    </w:p>
    <w:p w:rsidR="001D2C59" w:rsidRPr="0015519E" w:rsidRDefault="001D2C59" w:rsidP="0015519E">
      <w:pPr>
        <w:pStyle w:val="NormalWeb"/>
        <w:tabs>
          <w:tab w:val="left" w:pos="2160"/>
        </w:tabs>
        <w:spacing w:line="360" w:lineRule="auto"/>
        <w:ind w:left="1843"/>
        <w:rPr>
          <w:rFonts w:ascii="Trebuchet MS" w:hAnsi="Trebuchet MS"/>
        </w:rPr>
      </w:pPr>
    </w:p>
    <w:sectPr w:rsidR="001D2C59" w:rsidRPr="0015519E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565F1" w:rsidRDefault="005565F1">
      <w:r>
        <w:separator/>
      </w:r>
    </w:p>
  </w:endnote>
  <w:endnote w:type="continuationSeparator" w:id="0">
    <w:p w:rsidR="005565F1" w:rsidRDefault="005565F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2E2FE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2E2FEE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840824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840824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565F1" w:rsidRDefault="005565F1">
      <w:r>
        <w:separator/>
      </w:r>
    </w:p>
  </w:footnote>
  <w:footnote w:type="continuationSeparator" w:id="0">
    <w:p w:rsidR="005565F1" w:rsidRDefault="005565F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2E2FEE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2E2FE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40824">
      <w:rPr>
        <w:rStyle w:val="PageNumber"/>
        <w:noProof/>
      </w:rPr>
      <w:t>2</w:t>
    </w:r>
    <w:r>
      <w:rPr>
        <w:rStyle w:val="PageNumber"/>
      </w:rPr>
      <w:fldChar w:fldCharType="end"/>
    </w:r>
  </w:p>
  <w:p w:rsidR="004D1C3A" w:rsidRDefault="002E2FEE" w:rsidP="00724FC1">
    <w:pPr>
      <w:pStyle w:val="Header"/>
    </w:pPr>
    <w:r w:rsidRPr="002E2FEE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nt – Adobe Illustrator</w:t>
                </w:r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  <w:r w:rsidRPr="002E2FEE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E2FEE">
      <w:rPr>
        <w:noProof/>
        <w:sz w:val="20"/>
      </w:rPr>
      <w:pict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2E2FEE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2E2FEE">
    <w:r w:rsidRPr="002E2FEE">
      <w:rPr>
        <w:noProof/>
        <w:sz w:val="20"/>
      </w:rPr>
      <w:pict>
        <v:shape id="Text Box 34" o:spid="_x0000_s2069" type="#_x0000_t202" style="position:absolute;margin-left:112.85pt;margin-top:26.15pt;width:410.15pt;height:60.6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Default="0022121B" w:rsidP="0022121B">
                <w:pPr>
                  <w:pStyle w:val="Heading1"/>
                  <w:spacing w:before="236"/>
                  <w:ind w:right="1836"/>
                  <w:jc w:val="right"/>
                  <w:rPr>
                    <w:b/>
                    <w:sz w:val="28"/>
                  </w:rPr>
                </w:pPr>
                <w:r w:rsidRPr="0022121B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Typography-and-Text-Effects</w:t>
                </w:r>
              </w:p>
              <w:p w:rsidR="00074F15" w:rsidRPr="0063679A" w:rsidRDefault="00074F15" w:rsidP="001832F1">
                <w:pPr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1832F1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2E2FE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684A04"/>
    <w:multiLevelType w:val="multilevel"/>
    <w:tmpl w:val="71600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2A443B"/>
    <w:multiLevelType w:val="multilevel"/>
    <w:tmpl w:val="B9AE0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AAB73BB"/>
    <w:multiLevelType w:val="multilevel"/>
    <w:tmpl w:val="165C2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271A54"/>
    <w:multiLevelType w:val="multilevel"/>
    <w:tmpl w:val="9C5E5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2BE0138"/>
    <w:multiLevelType w:val="multilevel"/>
    <w:tmpl w:val="E9748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5FC7340"/>
    <w:multiLevelType w:val="multilevel"/>
    <w:tmpl w:val="48EE2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96D76BA"/>
    <w:multiLevelType w:val="multilevel"/>
    <w:tmpl w:val="438A8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A164989"/>
    <w:multiLevelType w:val="hybridMultilevel"/>
    <w:tmpl w:val="918A084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328E2C1C"/>
    <w:multiLevelType w:val="multilevel"/>
    <w:tmpl w:val="C00AC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2D25362"/>
    <w:multiLevelType w:val="multilevel"/>
    <w:tmpl w:val="2346C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50B3461"/>
    <w:multiLevelType w:val="multilevel"/>
    <w:tmpl w:val="6B76F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E207F6A"/>
    <w:multiLevelType w:val="multilevel"/>
    <w:tmpl w:val="CFC66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12F7B10"/>
    <w:multiLevelType w:val="multilevel"/>
    <w:tmpl w:val="E43A2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384578E"/>
    <w:multiLevelType w:val="hybridMultilevel"/>
    <w:tmpl w:val="3C8C3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D7572D"/>
    <w:multiLevelType w:val="multilevel"/>
    <w:tmpl w:val="333E3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D8529D4"/>
    <w:multiLevelType w:val="hybridMultilevel"/>
    <w:tmpl w:val="D326128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557655DD"/>
    <w:multiLevelType w:val="multilevel"/>
    <w:tmpl w:val="8C144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8AF011F"/>
    <w:multiLevelType w:val="multilevel"/>
    <w:tmpl w:val="7D6AF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C363AB6"/>
    <w:multiLevelType w:val="hybridMultilevel"/>
    <w:tmpl w:val="18F82F7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5E2A2CF0"/>
    <w:multiLevelType w:val="multilevel"/>
    <w:tmpl w:val="441C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15D6558"/>
    <w:multiLevelType w:val="multilevel"/>
    <w:tmpl w:val="5036B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C490382"/>
    <w:multiLevelType w:val="hybridMultilevel"/>
    <w:tmpl w:val="AFDC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B77F3B"/>
    <w:multiLevelType w:val="multilevel"/>
    <w:tmpl w:val="7D68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51B527F"/>
    <w:multiLevelType w:val="multilevel"/>
    <w:tmpl w:val="4E28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BDB4512"/>
    <w:multiLevelType w:val="hybridMultilevel"/>
    <w:tmpl w:val="BB94B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E4203F4"/>
    <w:multiLevelType w:val="multilevel"/>
    <w:tmpl w:val="A7A2A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FF23740"/>
    <w:multiLevelType w:val="multilevel"/>
    <w:tmpl w:val="82767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20"/>
  </w:num>
  <w:num w:numId="3">
    <w:abstractNumId w:val="2"/>
  </w:num>
  <w:num w:numId="4">
    <w:abstractNumId w:val="6"/>
  </w:num>
  <w:num w:numId="5">
    <w:abstractNumId w:val="23"/>
  </w:num>
  <w:num w:numId="6">
    <w:abstractNumId w:val="4"/>
  </w:num>
  <w:num w:numId="7">
    <w:abstractNumId w:val="19"/>
  </w:num>
  <w:num w:numId="8">
    <w:abstractNumId w:val="22"/>
  </w:num>
  <w:num w:numId="9">
    <w:abstractNumId w:val="26"/>
  </w:num>
  <w:num w:numId="10">
    <w:abstractNumId w:val="3"/>
  </w:num>
  <w:num w:numId="11">
    <w:abstractNumId w:val="12"/>
  </w:num>
  <w:num w:numId="12">
    <w:abstractNumId w:val="13"/>
  </w:num>
  <w:num w:numId="13">
    <w:abstractNumId w:val="17"/>
  </w:num>
  <w:num w:numId="14">
    <w:abstractNumId w:val="9"/>
  </w:num>
  <w:num w:numId="15">
    <w:abstractNumId w:val="11"/>
  </w:num>
  <w:num w:numId="16">
    <w:abstractNumId w:val="16"/>
  </w:num>
  <w:num w:numId="17">
    <w:abstractNumId w:val="0"/>
  </w:num>
  <w:num w:numId="18">
    <w:abstractNumId w:val="25"/>
  </w:num>
  <w:num w:numId="19">
    <w:abstractNumId w:val="14"/>
  </w:num>
  <w:num w:numId="20">
    <w:abstractNumId w:val="8"/>
  </w:num>
  <w:num w:numId="21">
    <w:abstractNumId w:val="1"/>
  </w:num>
  <w:num w:numId="22">
    <w:abstractNumId w:val="5"/>
  </w:num>
  <w:num w:numId="23">
    <w:abstractNumId w:val="10"/>
  </w:num>
  <w:num w:numId="24">
    <w:abstractNumId w:val="24"/>
  </w:num>
  <w:num w:numId="25">
    <w:abstractNumId w:val="7"/>
  </w:num>
  <w:num w:numId="26">
    <w:abstractNumId w:val="18"/>
  </w:num>
  <w:num w:numId="27">
    <w:abstractNumId w:val="15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6146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25FB2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2FEE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65F1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331F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082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31D568-46D0-4E74-804B-53F82FEBA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2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9-10T19:20:00Z</cp:lastPrinted>
  <dcterms:created xsi:type="dcterms:W3CDTF">2025-09-10T19:21:00Z</dcterms:created>
  <dcterms:modified xsi:type="dcterms:W3CDTF">2025-09-10T19:21:00Z</dcterms:modified>
</cp:coreProperties>
</file>